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center"/>
            </w:pPr>
            <w:r>
              <w:rPr>
                <w:rFonts w:ascii="Calibri" w:hAnsi="Calibri"/>
                <w:sz w:val="20"/>
              </w:rPr>
              <w:t xml:space="default">Detectability</w:t>
            </w:r>
          </w:p>
        </w:tc>
        <w:tc>
          <w:tcPr>
            <w:tcBorders>
              <w:top w:val="single" w:sz="16" w:space="0" w:color="D3D3D3"/>
              <w:bottom w:val="single" w:sz="16" w:space="0" w:color="D3D3D3"/>
            </w:tcBorders>
          </w:tcPr>
          <w:p>
            <w:pPr>
              <w:spacing w:before="0" w:after="60"/>
              <w:keepNext/>
              <w:jc w:val="start"/>
            </w:pPr>
            <w:r>
              <w:rPr>
                <w:rFonts w:ascii="Calibri" w:hAnsi="Calibri"/>
                <w:sz w:val="20"/>
              </w:rPr>
              <w:t xml:space="default">QRPs</w:t>
            </w:r>
          </w:p>
        </w:tc>
        <w:tc>
          <w:tcPr>
            <w:tcBorders>
              <w:top w:val="single" w:sz="16" w:space="0" w:color="D3D3D3"/>
              <w:bottom w:val="single" w:sz="16" w:space="0" w:color="D3D3D3"/>
              <w:end w:val="single" w:space="0" w:color="D3D3D3"/>
            </w:tcBorders>
          </w:tcPr>
          <w:p>
            <w:pPr>
              <w:spacing w:before="0" w:after="60"/>
              <w:keepNext/>
              <w:jc w:val="end"/>
            </w:pPr>
            <w:r>
              <w:rPr>
                <w:rFonts w:ascii="Calibri" w:hAnsi="Calibri"/>
                <w:sz w:val="20"/>
              </w:rPr>
              <w:t xml:space="default">n</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Y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oosing a poor model specification, Choosing unjustified p-value adjustment, Citing unreliable research, Discretizing continuous variables, Incorrect reporting of test statistics, Making unsupported conclusions, Neglecting assumptions for statistical models, Not disclosing deviations from preregistration, Not making data accessible, PARKing (preregistering after results are known), Performing inappropriate power analysis, Selective citing, Selective sampling, Using biased measurements, Using irrelevant references, Using measurement overlap to find significant results, Using unjustified references, Visualizing data in a misleading way</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Mayb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reating multiple publications from the same study, Excluding data points, HARKing (hypothesizing after the results are known), Missing data hacking, Modifying measurements, Not linking the Preregistration to the published study, Omitting important details of the scientific process, Optional stopping, Redefining group membership rules, Retaining pilot data, Selecting a favorable random number generator seed, Selective reporting of hypotheses, Selective reporting of indicator variables, Selective reporting of outcomes, Selective test reporting, Using ad hoc covariates, Using ad hoc exclusion criteria for participants, Using biased manipulations, Variable transformation fishing</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No</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eclaring false authorship, Grooming participants, Publishing studies selectively</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w:t>
            </w:r>
          </w:p>
        </w:tc>
      </w:tr>
    </w:tbl>
    <w:p>
      <w:pPr>
        <w:pStyle w:val="FirstParagraph"/>
      </w:pPr>
      <w:r>
        <w:t xml:space="preserve"/>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3-14T15:52:18Z</dcterms:created>
  <dcterms:modified xsi:type="dcterms:W3CDTF">2024-03-14T15:52:18Z</dcterms:modified>
</cp:coreProperties>
</file>

<file path=docProps/custom.xml><?xml version="1.0" encoding="utf-8"?>
<Properties xmlns="http://schemas.openxmlformats.org/officeDocument/2006/custom-properties" xmlns:vt="http://schemas.openxmlformats.org/officeDocument/2006/docPropsVTypes"/>
</file>